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X62b827a057ff116411ec380377adf3de3ccf798"/>
    <w:p>
      <w:pPr>
        <w:pStyle w:val="Heading1"/>
      </w:pPr>
      <w:r>
        <w:t xml:space="preserve">Scholarship Application Letter: Pursuing Excellence in School Counseling at a Premier Institution in France Pari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Paris-Sorbonne (Université de Paris)</w:t>
      </w:r>
      <w:r>
        <w:br/>
      </w:r>
      <w:r>
        <w:rPr>
          <w:bCs/>
          <w:b/>
        </w:rPr>
        <w:t xml:space="preserve">Department of Educational Psychology &amp; School Guidance</w:t>
      </w:r>
      <w:r>
        <w:br/>
      </w:r>
      <w:r>
        <w:rPr>
          <w:bCs/>
          <w:b/>
        </w:rPr>
        <w:t xml:space="preserve">17 rue de la Sorbonne, 75005 Paris, France</w:t>
      </w:r>
    </w:p>
    <w:p>
      <w:pPr>
        <w:pStyle w:val="BodyText"/>
      </w:pPr>
      <w:r>
        <w:t xml:space="preserve">Dear Esteemed Scholarship Committee Members,</w:t>
      </w:r>
    </w:p>
    <w:p>
      <w:pPr>
        <w:pStyle w:val="BodyText"/>
      </w:pPr>
      <w:r>
        <w:t xml:space="preserve">It is with profound enthusiasm and a deep commitment to transformative education that I submit this Scholarship Application Letter for the prestigious Master’s Program in School Counseling at the University of Paris-Sorbonne. As an aspiring School Counselor dedicated to nurturing the holistic development of young learners, I am irresistibly drawn to France Paris as the optimal environment for my academic and professional evolution. This scholarship represents not merely financial support, but a vital catalyst for my journey toward becoming a culturally attuned, evidence-based School Counselor committed to enriching the educational landscape of France and beyond.</w:t>
      </w:r>
    </w:p>
    <w:p>
      <w:pPr>
        <w:pStyle w:val="BodyText"/>
      </w:pPr>
      <w:r>
        <w:t xml:space="preserve">My passion for School Counseling stems from over five years of direct engagement with diverse student populations across urban schools in North America. I witnessed firsthand how accessible, empathetic guidance profoundly impacts academic resilience, emotional well-being, and future pathways. Yet, my vision transcends local contexts; I am captivated by the French educational philosophy that seamlessly integrates intellectual rigor with profound attention to the individual’s socio-emotional growth—a principle embodied in France’s renowned concept of "orientation scolaire" (educational guidance). The University of Paris-Sorbonne, situated at the heart of France Paris, offers a unique fusion of cutting-edge psychological research and a deep-rooted cultural understanding that aligns precisely with my aspirations. I am eager to immerse myself in the academic rigor and multicultural environment of this historic institution to master methodologies specifically tailored for the French educational ecosystem.</w:t>
      </w:r>
    </w:p>
    <w:p>
      <w:pPr>
        <w:pStyle w:val="BodyText"/>
      </w:pPr>
      <w:r>
        <w:t xml:space="preserve">France Paris holds unparalleled significance for my professional trajectory. Unlike any other city, Paris offers a dynamic intersection of global educational thought and enduring French pedagogical traditions. The city’s schools are pioneers in innovative counseling frameworks that address contemporary challenges—such as socio-economic disparities, multicultural integration, and digital-age anxiety—through a lens deeply respectful of individual identity within collective societal values. Studying here will grant me direct access to France’s National Council for School Guidance (CNSP), renowned research centers like the Institut des Sciences de l’Éducation at Sorbonne, and practical placements within Parisian public schools. This immersion is irreplaceable; it transcends theoretical knowledge, allowing me to learn from French professionals who have successfully navigated the complexities of counseling within France’s unique educational structure. My goal is not merely to observe but to actively contribute—bringing international perspectives while learning the nuanced art of guidance that resonates with French youth, ultimately fostering a more inclusive and effective school counseling model.</w:t>
      </w:r>
    </w:p>
    <w:p>
      <w:pPr>
        <w:pStyle w:val="BodyText"/>
      </w:pPr>
      <w:r>
        <w:t xml:space="preserve">This Scholarship Application Letter underscores my readiness for this demanding academic path. I hold a Bachelor’s degree in Psychology (Cum Laude) from the University of Michigan, complemented by extensive volunteer work with the National Alliance on Mental Illness (NAMI) and training in trauma-informed counseling. My master’s thesis focused on cross-cultural communication strategies in school settings—a skill essential for bridging understanding between diverse students and educators within France Paris’s vibrant immigrant communities. I am proficient in French (B2 level, with intensive study underway) and possess a genuine cultural curiosity that drives me to learn not just the language, but the philosophical underpinnings of French educational thought. My previous role as a Student Support Assistant at an international school further honed my ability to collaborate within multi-stakeholder environments—a critical competency for effective School Counseling in France’s collaborative educational culture.</w:t>
      </w:r>
    </w:p>
    <w:p>
      <w:pPr>
        <w:pStyle w:val="BodyText"/>
      </w:pPr>
      <w:r>
        <w:t xml:space="preserve">Why do I need this scholarship? The cost of tuition, housing, and academic resources in France Paris represents a significant barrier. My family’s modest means cannot fully cover these expenses without substantial financial strain. This Scholarship is pivotal to my ability to dedicate myself fully to my studies—free from the distraction of part-time work—to absorb the intricate French educational system and engage deeply with faculty and peers at Sorbonne University. Investing in me means investing in a future School Counselor who will bring innovative, compassionate, and culturally intelligent practices directly into Parisian classrooms. I am committed to applying my learning immediately: I plan to partner with local education authorities (DASEN) upon graduation to implement peer-support initiatives designed for French high schools facing rising mental health challenges—a direct response to the needs observed in Parisian student populations.</w:t>
      </w:r>
    </w:p>
    <w:p>
      <w:pPr>
        <w:pStyle w:val="BodyText"/>
      </w:pPr>
      <w:r>
        <w:t xml:space="preserve">France Paris is more than a location; it is the crucible where educational ideals meet practical application. I am prepared to honor this privilege by excelling academically, actively participating in campus life, and engaging with the broader community through workshops for teachers on integrating counseling techniques into daily pedagogy. My long-term vision includes establishing a non-profit organization focused on school counseling accessibility across France’s regions—starting with Parisian suburbs where resources are often limited. This scholarship is the essential first step toward becoming a leader who embodies the transformative potential of School Counseling within the French context.</w:t>
      </w:r>
    </w:p>
    <w:p>
      <w:pPr>
        <w:pStyle w:val="BodyText"/>
      </w:pPr>
      <w:r>
        <w:t xml:space="preserve">I am eager to contribute my dedication, cross-cultural perspective, and unwavering passion to your esteemed program. The opportunity to learn under France Paris’s academic giants, while preparing myself for a career as an impactful School Counselor, is a dream I have meticulously pursued. Thank you for considering this Scholarship Application Letter with the seriousness it deserves. I welcome the opportunity to discuss how my background and aspirations align with the mission of University of Paris-Sorbonne and its commitment to shaping future educational leaders.</w:t>
      </w:r>
    </w:p>
    <w:p>
      <w:pPr>
        <w:pStyle w:val="BodyText"/>
      </w:pPr>
      <w:r>
        <w:t xml:space="preserve">With utmost respect and anticipation,</w:t>
      </w:r>
    </w:p>
    <w:p>
      <w:pPr>
        <w:pStyle w:val="BodyText"/>
      </w:pPr>
      <w:r>
        <w:t xml:space="preserve">[Your Full Name]</w:t>
      </w:r>
      <w:r>
        <w:br/>
      </w:r>
      <w:r>
        <w:t xml:space="preserve">[Your Contact Information]</w:t>
      </w:r>
      <w:r>
        <w:br/>
      </w:r>
      <w:r>
        <w:t xml:space="preserve">[Application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rogram in France Paris</dc:title>
  <dc:creator/>
  <dc:language>en</dc:language>
  <cp:keywords/>
  <dcterms:created xsi:type="dcterms:W3CDTF">2025-12-11T00:24:27Z</dcterms:created>
  <dcterms:modified xsi:type="dcterms:W3CDTF">2025-12-11T00:24:27Z</dcterms:modified>
</cp:coreProperties>
</file>

<file path=docProps/custom.xml><?xml version="1.0" encoding="utf-8"?>
<Properties xmlns="http://schemas.openxmlformats.org/officeDocument/2006/custom-properties" xmlns:vt="http://schemas.openxmlformats.org/officeDocument/2006/docPropsVTypes"/>
</file>